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3A2B7" w14:textId="77777777" w:rsidR="0099692E" w:rsidRPr="0099692E" w:rsidRDefault="0099692E" w:rsidP="0099692E">
      <w:pPr>
        <w:spacing w:after="0" w:line="240" w:lineRule="auto"/>
        <w:rPr>
          <w:rFonts w:ascii="Bold" w:eastAsia="Times New Roman" w:hAnsi="Bold" w:cs="Times New Roman"/>
          <w:bCs/>
          <w:color w:val="000000"/>
          <w:sz w:val="36"/>
          <w:szCs w:val="36"/>
        </w:rPr>
      </w:pPr>
    </w:p>
    <w:p w14:paraId="151605A6" w14:textId="77777777" w:rsidR="0099692E" w:rsidRPr="0099692E" w:rsidRDefault="0099692E" w:rsidP="0099692E">
      <w:pPr>
        <w:spacing w:after="0" w:line="240" w:lineRule="auto"/>
        <w:jc w:val="center"/>
        <w:rPr>
          <w:rFonts w:ascii="Bold" w:eastAsia="Times New Roman" w:hAnsi="Bold" w:cs="Times New Roman"/>
          <w:b/>
          <w:bCs/>
          <w:color w:val="000000"/>
          <w:sz w:val="24"/>
          <w:szCs w:val="36"/>
        </w:rPr>
      </w:pPr>
      <w:r w:rsidRPr="0099692E">
        <w:rPr>
          <w:rFonts w:ascii="Bold" w:eastAsia="Times New Roman" w:hAnsi="Bold" w:cs="Times New Roman"/>
          <w:b/>
          <w:bCs/>
          <w:color w:val="000000"/>
          <w:sz w:val="24"/>
          <w:szCs w:val="36"/>
        </w:rPr>
        <w:t>COLLEGE OF POSTGRADUATE STUD</w:t>
      </w:r>
      <w:r w:rsidR="000E4A3D">
        <w:rPr>
          <w:rFonts w:ascii="Bold" w:eastAsia="Times New Roman" w:hAnsi="Bold" w:cs="Times New Roman"/>
          <w:b/>
          <w:bCs/>
          <w:color w:val="000000"/>
          <w:sz w:val="24"/>
          <w:szCs w:val="36"/>
        </w:rPr>
        <w:t>I</w:t>
      </w:r>
      <w:r w:rsidRPr="0099692E">
        <w:rPr>
          <w:rFonts w:ascii="Bold" w:eastAsia="Times New Roman" w:hAnsi="Bold" w:cs="Times New Roman"/>
          <w:b/>
          <w:bCs/>
          <w:color w:val="000000"/>
          <w:sz w:val="24"/>
          <w:szCs w:val="36"/>
        </w:rPr>
        <w:t>ES</w:t>
      </w:r>
    </w:p>
    <w:p w14:paraId="08E36981" w14:textId="77777777" w:rsidR="0099692E" w:rsidRPr="0099692E" w:rsidRDefault="0099692E" w:rsidP="0099692E">
      <w:pPr>
        <w:spacing w:after="0" w:line="240" w:lineRule="auto"/>
        <w:jc w:val="center"/>
        <w:rPr>
          <w:rFonts w:ascii="Bold" w:eastAsia="Times New Roman" w:hAnsi="Bold" w:cs="Times New Roman"/>
          <w:b/>
          <w:bCs/>
          <w:color w:val="000000"/>
          <w:sz w:val="24"/>
          <w:szCs w:val="36"/>
        </w:rPr>
      </w:pPr>
      <w:r w:rsidRPr="0099692E">
        <w:rPr>
          <w:rFonts w:ascii="Bold" w:eastAsia="Times New Roman" w:hAnsi="Bold" w:cs="Times New Roman"/>
          <w:b/>
          <w:bCs/>
          <w:color w:val="000000"/>
          <w:sz w:val="24"/>
          <w:szCs w:val="36"/>
        </w:rPr>
        <w:t xml:space="preserve">NNAMDI </w:t>
      </w:r>
      <w:r w:rsidR="000E4A3D">
        <w:rPr>
          <w:rFonts w:ascii="Bold" w:eastAsia="Times New Roman" w:hAnsi="Bold" w:cs="Times New Roman"/>
          <w:b/>
          <w:bCs/>
          <w:color w:val="000000"/>
          <w:sz w:val="24"/>
          <w:szCs w:val="36"/>
        </w:rPr>
        <w:t>A</w:t>
      </w:r>
      <w:r w:rsidRPr="0099692E">
        <w:rPr>
          <w:rFonts w:ascii="Bold" w:eastAsia="Times New Roman" w:hAnsi="Bold" w:cs="Times New Roman"/>
          <w:b/>
          <w:bCs/>
          <w:color w:val="000000"/>
          <w:sz w:val="24"/>
          <w:szCs w:val="36"/>
        </w:rPr>
        <w:t>ZIKIWE UNIVERSITY</w:t>
      </w:r>
    </w:p>
    <w:p w14:paraId="1753362F" w14:textId="77777777" w:rsidR="0099692E" w:rsidRPr="0099692E" w:rsidRDefault="0099692E" w:rsidP="0099692E">
      <w:pPr>
        <w:spacing w:after="0" w:line="240" w:lineRule="auto"/>
        <w:jc w:val="center"/>
        <w:rPr>
          <w:rFonts w:ascii="Bold" w:eastAsia="Times New Roman" w:hAnsi="Bold" w:cs="Times New Roman"/>
          <w:bCs/>
          <w:color w:val="000000"/>
          <w:sz w:val="24"/>
          <w:szCs w:val="36"/>
        </w:rPr>
      </w:pPr>
      <w:r w:rsidRPr="0099692E">
        <w:rPr>
          <w:rFonts w:ascii="Bold" w:eastAsia="Times New Roman" w:hAnsi="Bold" w:cs="Times New Roman"/>
          <w:b/>
          <w:bCs/>
          <w:color w:val="000000"/>
          <w:sz w:val="24"/>
          <w:szCs w:val="36"/>
        </w:rPr>
        <w:t>AWKA</w:t>
      </w:r>
    </w:p>
    <w:p w14:paraId="6E526504" w14:textId="77777777" w:rsidR="0099692E" w:rsidRPr="0099692E" w:rsidRDefault="0099692E" w:rsidP="0099692E">
      <w:pPr>
        <w:spacing w:after="0" w:line="240" w:lineRule="auto"/>
        <w:rPr>
          <w:rFonts w:ascii="Bold" w:eastAsia="Times New Roman" w:hAnsi="Bold" w:cs="Times New Roman"/>
          <w:bCs/>
          <w:color w:val="000000"/>
          <w:sz w:val="24"/>
          <w:szCs w:val="36"/>
        </w:rPr>
      </w:pPr>
    </w:p>
    <w:p w14:paraId="69FA3047" w14:textId="77777777" w:rsidR="0099692E" w:rsidRPr="0099692E" w:rsidRDefault="0099692E" w:rsidP="0099692E">
      <w:pPr>
        <w:spacing w:after="0" w:line="240" w:lineRule="auto"/>
        <w:jc w:val="center"/>
        <w:rPr>
          <w:rFonts w:ascii="Bold" w:eastAsia="Times New Roman" w:hAnsi="Bold" w:cs="Times New Roman"/>
          <w:b/>
          <w:bCs/>
          <w:color w:val="000000"/>
          <w:sz w:val="24"/>
          <w:szCs w:val="36"/>
        </w:rPr>
      </w:pPr>
      <w:r w:rsidRPr="0099692E">
        <w:rPr>
          <w:rFonts w:ascii="Bold" w:eastAsia="Times New Roman" w:hAnsi="Bold" w:cs="Times New Roman"/>
          <w:b/>
          <w:bCs/>
          <w:color w:val="000000"/>
          <w:sz w:val="24"/>
          <w:szCs w:val="36"/>
        </w:rPr>
        <w:t>PROFILING OF POSTGRADUATE SUPERVISORS</w:t>
      </w:r>
    </w:p>
    <w:p w14:paraId="3E1B0E4D" w14:textId="77777777" w:rsidR="0099692E" w:rsidRPr="0099692E" w:rsidRDefault="0099692E" w:rsidP="0099692E">
      <w:pPr>
        <w:spacing w:after="0" w:line="240" w:lineRule="auto"/>
        <w:rPr>
          <w:rFonts w:ascii="Bold" w:eastAsia="Times New Roman" w:hAnsi="Bold" w:cs="Times New Roman"/>
          <w:bCs/>
          <w:color w:val="000000"/>
          <w:sz w:val="24"/>
          <w:szCs w:val="36"/>
        </w:rPr>
      </w:pPr>
    </w:p>
    <w:p w14:paraId="2F007924" w14:textId="77777777" w:rsidR="0099692E" w:rsidRDefault="00B1444E" w:rsidP="0099692E">
      <w:pPr>
        <w:spacing w:after="0" w:line="240" w:lineRule="auto"/>
        <w:rPr>
          <w:rFonts w:ascii="Bold" w:eastAsia="Times New Roman" w:hAnsi="Bold" w:cs="Times New Roman"/>
          <w:b/>
          <w:bCs/>
          <w:color w:val="000000"/>
          <w:sz w:val="24"/>
          <w:szCs w:val="36"/>
        </w:rPr>
      </w:pPr>
      <w:r>
        <w:rPr>
          <w:rFonts w:ascii="Bold" w:eastAsia="Times New Roman" w:hAnsi="Bold" w:cs="Times New Roman"/>
          <w:b/>
          <w:bCs/>
          <w:color w:val="000000"/>
          <w:sz w:val="24"/>
          <w:szCs w:val="36"/>
        </w:rPr>
        <w:t xml:space="preserve">List of Potential </w:t>
      </w:r>
      <w:r w:rsidR="0099692E" w:rsidRPr="0099692E">
        <w:rPr>
          <w:rFonts w:ascii="Bold" w:eastAsia="Times New Roman" w:hAnsi="Bold" w:cs="Times New Roman"/>
          <w:b/>
          <w:bCs/>
          <w:color w:val="000000"/>
          <w:sz w:val="24"/>
          <w:szCs w:val="36"/>
        </w:rPr>
        <w:t>Supervisors (According to Faculty &amp; Department)</w:t>
      </w:r>
    </w:p>
    <w:p w14:paraId="40341366" w14:textId="77777777" w:rsidR="0099692E" w:rsidRDefault="0099692E" w:rsidP="0099692E">
      <w:pPr>
        <w:spacing w:after="0" w:line="240" w:lineRule="auto"/>
        <w:rPr>
          <w:rFonts w:ascii="Bold" w:eastAsia="Times New Roman" w:hAnsi="Bold" w:cs="Times New Roman"/>
          <w:b/>
          <w:bCs/>
          <w:color w:val="000000"/>
          <w:sz w:val="24"/>
          <w:szCs w:val="36"/>
        </w:rPr>
      </w:pPr>
    </w:p>
    <w:p w14:paraId="28D9082C" w14:textId="77777777" w:rsidR="0099692E" w:rsidRDefault="0099692E" w:rsidP="0099692E">
      <w:pPr>
        <w:pStyle w:val="ListParagraph"/>
        <w:numPr>
          <w:ilvl w:val="0"/>
          <w:numId w:val="1"/>
        </w:numPr>
        <w:spacing w:after="0" w:line="240" w:lineRule="auto"/>
        <w:rPr>
          <w:rFonts w:ascii="Bold" w:eastAsia="Times New Roman" w:hAnsi="Bold" w:cs="Times New Roman"/>
          <w:b/>
          <w:bCs/>
          <w:color w:val="000000"/>
          <w:sz w:val="24"/>
          <w:szCs w:val="36"/>
        </w:rPr>
      </w:pPr>
      <w:r>
        <w:rPr>
          <w:rFonts w:ascii="Bold" w:eastAsia="Times New Roman" w:hAnsi="Bold" w:cs="Times New Roman"/>
          <w:b/>
          <w:bCs/>
          <w:color w:val="000000"/>
          <w:sz w:val="24"/>
          <w:szCs w:val="36"/>
        </w:rPr>
        <w:t>FACULTY OF AGRICULTURE</w:t>
      </w:r>
    </w:p>
    <w:p w14:paraId="291B4AD7" w14:textId="77777777" w:rsidR="0099692E" w:rsidRPr="006954D1" w:rsidRDefault="0099692E" w:rsidP="0099692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12"/>
          <w:szCs w:val="24"/>
        </w:rPr>
      </w:pPr>
      <w:r w:rsidRPr="006954D1">
        <w:rPr>
          <w:rFonts w:ascii="Bold" w:eastAsia="Times New Roman" w:hAnsi="Bold" w:cs="Times New Roman"/>
          <w:b/>
          <w:bCs/>
          <w:color w:val="000000"/>
          <w:sz w:val="24"/>
          <w:szCs w:val="36"/>
        </w:rPr>
        <w:t xml:space="preserve">Department of </w:t>
      </w:r>
      <w:r w:rsidR="006954D1" w:rsidRPr="006954D1">
        <w:rPr>
          <w:rFonts w:ascii="Bold" w:eastAsia="Times New Roman" w:hAnsi="Bold" w:cs="Times New Roman"/>
          <w:b/>
          <w:bCs/>
          <w:color w:val="000000"/>
          <w:sz w:val="24"/>
          <w:szCs w:val="36"/>
        </w:rPr>
        <w:t>Agricultural Economics</w:t>
      </w:r>
    </w:p>
    <w:p w14:paraId="1712DF31" w14:textId="77777777" w:rsidR="006954D1" w:rsidRPr="0099692E" w:rsidRDefault="006954D1" w:rsidP="006954D1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12"/>
          <w:szCs w:val="24"/>
        </w:rPr>
      </w:pPr>
    </w:p>
    <w:tbl>
      <w:tblPr>
        <w:tblW w:w="977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8"/>
        <w:gridCol w:w="1440"/>
        <w:gridCol w:w="997"/>
        <w:gridCol w:w="1701"/>
        <w:gridCol w:w="1843"/>
        <w:gridCol w:w="1843"/>
        <w:gridCol w:w="1304"/>
      </w:tblGrid>
      <w:tr w:rsidR="008215A5" w:rsidRPr="0099692E" w14:paraId="12C32EC2" w14:textId="77777777" w:rsidTr="005466B2">
        <w:trPr>
          <w:trHeight w:val="521"/>
        </w:trPr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92069" w14:textId="77777777" w:rsidR="008215A5" w:rsidRPr="0099692E" w:rsidRDefault="008215A5" w:rsidP="0099692E">
            <w:pPr>
              <w:spacing w:after="0" w:line="240" w:lineRule="auto"/>
              <w:jc w:val="center"/>
              <w:rPr>
                <w:rFonts w:ascii="Bold" w:eastAsia="Times New Roman" w:hAnsi="Bold" w:cs="Times New Roman"/>
                <w:b/>
                <w:bCs/>
                <w:color w:val="404040"/>
                <w:sz w:val="24"/>
                <w:szCs w:val="36"/>
              </w:rPr>
            </w:pPr>
            <w:r>
              <w:rPr>
                <w:rFonts w:ascii="Bold" w:eastAsia="Times New Roman" w:hAnsi="Bold" w:cs="Times New Roman"/>
                <w:b/>
                <w:bCs/>
                <w:color w:val="404040"/>
                <w:sz w:val="24"/>
                <w:szCs w:val="36"/>
              </w:rPr>
              <w:t>S/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D2C2B" w14:textId="77777777" w:rsidR="008215A5" w:rsidRPr="0099692E" w:rsidRDefault="008215A5" w:rsidP="009969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9692E">
              <w:rPr>
                <w:rFonts w:ascii="Bold" w:eastAsia="Times New Roman" w:hAnsi="Bold" w:cs="Times New Roman"/>
                <w:b/>
                <w:bCs/>
                <w:color w:val="404040"/>
                <w:sz w:val="24"/>
                <w:szCs w:val="36"/>
              </w:rPr>
              <w:t xml:space="preserve">Potential </w:t>
            </w:r>
            <w:r>
              <w:rPr>
                <w:rFonts w:ascii="Bold" w:eastAsia="Times New Roman" w:hAnsi="Bold" w:cs="Times New Roman"/>
                <w:b/>
                <w:bCs/>
                <w:color w:val="404040"/>
                <w:sz w:val="24"/>
                <w:szCs w:val="36"/>
              </w:rPr>
              <w:t>Supervisor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44728" w14:textId="77777777" w:rsidR="008215A5" w:rsidRDefault="008215A5" w:rsidP="0099692E">
            <w:pPr>
              <w:spacing w:after="0" w:line="240" w:lineRule="auto"/>
              <w:jc w:val="center"/>
              <w:rPr>
                <w:rFonts w:ascii="Bold" w:eastAsia="Times New Roman" w:hAnsi="Bold" w:cs="Times New Roman"/>
                <w:b/>
                <w:bCs/>
                <w:color w:val="404040"/>
                <w:sz w:val="24"/>
                <w:szCs w:val="36"/>
              </w:rPr>
            </w:pPr>
          </w:p>
          <w:p w14:paraId="122ACC0F" w14:textId="77777777" w:rsidR="008215A5" w:rsidRPr="0099692E" w:rsidRDefault="008215A5" w:rsidP="0099692E">
            <w:pPr>
              <w:spacing w:after="0" w:line="240" w:lineRule="auto"/>
              <w:jc w:val="center"/>
              <w:rPr>
                <w:rFonts w:ascii="Bold" w:eastAsia="Times New Roman" w:hAnsi="Bold" w:cs="Times New Roman"/>
                <w:b/>
                <w:bCs/>
                <w:color w:val="404040"/>
                <w:sz w:val="24"/>
                <w:szCs w:val="36"/>
              </w:rPr>
            </w:pPr>
            <w:r>
              <w:rPr>
                <w:rFonts w:ascii="Bold" w:eastAsia="Times New Roman" w:hAnsi="Bold" w:cs="Times New Roman"/>
                <w:b/>
                <w:bCs/>
                <w:color w:val="404040"/>
                <w:sz w:val="24"/>
                <w:szCs w:val="36"/>
              </w:rPr>
              <w:t>Rank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31F1D" w14:textId="77777777" w:rsidR="008215A5" w:rsidRPr="0099692E" w:rsidRDefault="008215A5" w:rsidP="009969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9692E">
              <w:rPr>
                <w:rFonts w:ascii="Bold" w:eastAsia="Times New Roman" w:hAnsi="Bold" w:cs="Times New Roman"/>
                <w:b/>
                <w:bCs/>
                <w:color w:val="404040"/>
                <w:sz w:val="24"/>
                <w:szCs w:val="36"/>
              </w:rPr>
              <w:t>Research Expertise and Interest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2D4FD6" w14:textId="77777777" w:rsidR="008215A5" w:rsidRPr="0099692E" w:rsidRDefault="008215A5" w:rsidP="009969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ogramme Approved to Supervis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5C9656" w14:textId="77777777" w:rsidR="008215A5" w:rsidRDefault="008215A5" w:rsidP="008215A5">
            <w:pPr>
              <w:spacing w:after="0" w:line="240" w:lineRule="auto"/>
              <w:jc w:val="center"/>
              <w:rPr>
                <w:rFonts w:ascii="Bold" w:eastAsia="Times New Roman" w:hAnsi="Bold" w:cs="Times New Roman"/>
                <w:b/>
                <w:bCs/>
                <w:color w:val="404040"/>
                <w:sz w:val="24"/>
                <w:szCs w:val="36"/>
              </w:rPr>
            </w:pPr>
            <w:r>
              <w:rPr>
                <w:rFonts w:ascii="Bold" w:eastAsia="Times New Roman" w:hAnsi="Bold" w:cs="Times New Roman"/>
                <w:b/>
                <w:bCs/>
                <w:color w:val="404040"/>
                <w:sz w:val="24"/>
                <w:szCs w:val="36"/>
              </w:rPr>
              <w:t xml:space="preserve">Ten Key Publications </w:t>
            </w:r>
          </w:p>
          <w:p w14:paraId="36005A07" w14:textId="77777777" w:rsidR="008215A5" w:rsidRPr="0099692E" w:rsidRDefault="008215A5" w:rsidP="008215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Bold" w:eastAsia="Times New Roman" w:hAnsi="Bold" w:cs="Times New Roman"/>
                <w:b/>
                <w:bCs/>
                <w:color w:val="404040"/>
                <w:sz w:val="24"/>
                <w:szCs w:val="36"/>
              </w:rPr>
              <w:t>in Specialty Area(s)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A90E4" w14:textId="77777777" w:rsidR="008215A5" w:rsidRDefault="008215A5" w:rsidP="008215A5">
            <w:pPr>
              <w:spacing w:after="0" w:line="240" w:lineRule="auto"/>
              <w:jc w:val="center"/>
              <w:rPr>
                <w:rFonts w:ascii="Bold" w:eastAsia="Times New Roman" w:hAnsi="Bold" w:cs="Times New Roman"/>
                <w:b/>
                <w:bCs/>
                <w:color w:val="404040"/>
                <w:sz w:val="24"/>
                <w:szCs w:val="36"/>
              </w:rPr>
            </w:pPr>
            <w:r w:rsidRPr="0099692E">
              <w:rPr>
                <w:rFonts w:ascii="Bold" w:eastAsia="Times New Roman" w:hAnsi="Bold" w:cs="Times New Roman"/>
                <w:b/>
                <w:bCs/>
                <w:color w:val="404040"/>
                <w:sz w:val="24"/>
                <w:szCs w:val="36"/>
              </w:rPr>
              <w:t>E-mail</w:t>
            </w:r>
          </w:p>
          <w:p w14:paraId="4CE54635" w14:textId="77777777" w:rsidR="008215A5" w:rsidRPr="0099692E" w:rsidRDefault="008215A5" w:rsidP="008215A5">
            <w:pPr>
              <w:spacing w:after="0" w:line="240" w:lineRule="auto"/>
              <w:jc w:val="center"/>
              <w:rPr>
                <w:rFonts w:ascii="Bold" w:eastAsia="Times New Roman" w:hAnsi="Bold" w:cs="Times New Roman"/>
                <w:b/>
                <w:bCs/>
                <w:color w:val="404040"/>
                <w:sz w:val="24"/>
                <w:szCs w:val="36"/>
              </w:rPr>
            </w:pPr>
            <w:r>
              <w:rPr>
                <w:rFonts w:ascii="Bold" w:eastAsia="Times New Roman" w:hAnsi="Bold" w:cs="Times New Roman"/>
                <w:b/>
                <w:bCs/>
                <w:color w:val="404040"/>
                <w:sz w:val="24"/>
                <w:szCs w:val="36"/>
              </w:rPr>
              <w:t>(UNIZIK only)</w:t>
            </w:r>
          </w:p>
        </w:tc>
      </w:tr>
      <w:tr w:rsidR="008215A5" w:rsidRPr="0099692E" w14:paraId="1563B028" w14:textId="77777777" w:rsidTr="005466B2">
        <w:trPr>
          <w:trHeight w:val="261"/>
        </w:trPr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5713C" w14:textId="13A45776" w:rsidR="008215A5" w:rsidRPr="0099692E" w:rsidRDefault="008215A5" w:rsidP="009969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603CE" w14:textId="752E7DFD" w:rsidR="008215A5" w:rsidRPr="0099692E" w:rsidRDefault="008215A5" w:rsidP="00B1444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CDD17" w14:textId="288AF039" w:rsidR="008215A5" w:rsidRPr="0099692E" w:rsidRDefault="008215A5" w:rsidP="0099692E">
            <w:pPr>
              <w:spacing w:after="0" w:line="240" w:lineRule="auto"/>
              <w:rPr>
                <w:rFonts w:ascii="THSarabunPSK" w:eastAsia="Times New Roman" w:hAnsi="THSarabunPSK" w:cs="Times New Roman"/>
                <w:color w:val="40404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A7A5E" w14:textId="55AB528E" w:rsidR="008215A5" w:rsidRPr="0099692E" w:rsidRDefault="008215A5" w:rsidP="00DE2B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9A5AD" w14:textId="190E53A3" w:rsidR="008215A5" w:rsidRPr="00DE2B4A" w:rsidRDefault="008215A5" w:rsidP="00DE2B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5D309" w14:textId="1D95DB64" w:rsidR="008215A5" w:rsidRPr="0099692E" w:rsidRDefault="008215A5" w:rsidP="009969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DDD68" w14:textId="78BD9F51" w:rsidR="008215A5" w:rsidRDefault="008215A5" w:rsidP="009969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215A5" w:rsidRPr="0031114A" w14:paraId="3B6E70A3" w14:textId="77777777" w:rsidTr="0031114A">
        <w:trPr>
          <w:trHeight w:val="275"/>
        </w:trPr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9AC0D" w14:textId="71E1A681" w:rsidR="008215A5" w:rsidRPr="0031114A" w:rsidRDefault="000E1149" w:rsidP="009969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A2711" w14:textId="4DF03B8D" w:rsidR="008215A5" w:rsidRPr="0031114A" w:rsidRDefault="0031114A" w:rsidP="003111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t>Victoria A. Jideani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9A7CB" w14:textId="3A50ABD7" w:rsidR="008215A5" w:rsidRPr="0031114A" w:rsidRDefault="0031114A" w:rsidP="0099692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111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fesso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6F0E3" w14:textId="34B85F13" w:rsidR="008215A5" w:rsidRPr="0031114A" w:rsidRDefault="0031114A" w:rsidP="003111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od Product Development, Food processing and preservation, Data mining and experimental design,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3FBA5" w14:textId="7413548B" w:rsidR="008215A5" w:rsidRPr="0031114A" w:rsidRDefault="0031114A" w:rsidP="003111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t>Master and PhD</w:t>
            </w:r>
          </w:p>
        </w:tc>
        <w:tc>
          <w:tcPr>
            <w:tcW w:w="1843" w:type="dxa"/>
            <w:vAlign w:val="center"/>
          </w:tcPr>
          <w:p w14:paraId="50E9903B" w14:textId="77777777" w:rsidR="0031114A" w:rsidRPr="0031114A" w:rsidRDefault="0031114A" w:rsidP="003111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>Jideani, V. A., Ratau, M. A. and Okudoh, V. I. (2021).  Non-alcoholic pearl millet beverage innovation with own bioburden: Leuconostoc mesenteroides, Pediococcus pentosaceus and Enterococcus gallinarum.  Foods10:1447. https://doi.org/10.3390/foods10071447</w:t>
            </w:r>
          </w:p>
          <w:p w14:paraId="2B4F01CC" w14:textId="77777777" w:rsidR="0031114A" w:rsidRPr="0031114A" w:rsidRDefault="0031114A" w:rsidP="003111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 xml:space="preserve">Adedayo, B. C., Anyasi, T. A., Taylor, M. J. C., Rautenbauch, F., Le Roes-Hill, M. and Jideani, V. A. (2021).  Phytochemical </w:t>
            </w: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composition and antioxidant properties of methanolic extracts of whole and dehulled Bambara groundnut (Vigna subterranea) seeds.  Scientific Reports 11:14116.  https://doi.org/10.1038/s41598-021-93525-w</w:t>
            </w:r>
          </w:p>
          <w:p w14:paraId="1104CB33" w14:textId="77777777" w:rsidR="0031114A" w:rsidRPr="0031114A" w:rsidRDefault="0031114A" w:rsidP="003111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>Oluwole, A. O., Ikhu-Omoregbe, Jideani, V. A. and Ntwampe, S. K. (2021).  Effect of African Catfish mucilage concentration on stability of nanoemulsion using D-optimal mixture design.  Applied Sciences 11:6672.  https://doi.org/ 10.3390/app11156672</w:t>
            </w:r>
          </w:p>
          <w:p w14:paraId="7FF42011" w14:textId="77777777" w:rsidR="0031114A" w:rsidRPr="0031114A" w:rsidRDefault="0031114A" w:rsidP="003111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t>4.</w:t>
            </w: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 xml:space="preserve">Diedericks, C. F., Shek, C., Jideani, V. A., Venema, P. and van der Linden, E. (2020).  Physicochemical </w:t>
            </w: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properties and gelling behaviour of Bambara groundnut protein isolates and protein-enriched fractions.  Food Research International 138:109773.</w:t>
            </w:r>
          </w:p>
          <w:p w14:paraId="537F2363" w14:textId="77777777" w:rsidR="0031114A" w:rsidRPr="0031114A" w:rsidRDefault="0031114A" w:rsidP="003111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>Murevanhema, Y. Y. and Jideani, V. A. (2020). Shelf-life characteristics of Bambara groundnut (Vigna subterranea) probiotic beverage.  African Journal of Science, Technology, Innovation and Development 12(5):591-599.</w:t>
            </w:r>
          </w:p>
          <w:p w14:paraId="4F7D6681" w14:textId="77777777" w:rsidR="0031114A" w:rsidRPr="0031114A" w:rsidRDefault="0031114A" w:rsidP="003111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t>6.</w:t>
            </w: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 xml:space="preserve">Hardy, Z. and Jideani, V. A. (2020).  Functional characteristics and microbiological viability of foam-mat dried Bambara groundnut (Vigna subterranea) yogurt from reconstituted </w:t>
            </w: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Bambara groundnut milk powder.  Food Science and Nutrition 8:5238-5248.</w:t>
            </w:r>
          </w:p>
          <w:p w14:paraId="18D23F07" w14:textId="77777777" w:rsidR="0031114A" w:rsidRPr="0031114A" w:rsidRDefault="0031114A" w:rsidP="003111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>Agu, H. O., Onuoha, G. O., Elijah, O. E. and Jideani, V. A. (2020).  Consumer acceptability of acha and malted Bambara groundnut biscuits sweetened with date palm.  Heliyon e05522.</w:t>
            </w:r>
          </w:p>
          <w:p w14:paraId="54C8B30D" w14:textId="77777777" w:rsidR="0031114A" w:rsidRPr="0031114A" w:rsidRDefault="0031114A" w:rsidP="003111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t>8.</w:t>
            </w: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>Diedericks, C. F.; Venema, P., Mubaiwa, J., Jideani, V. A. and van der Linden, E. (2020).  Effect of processing on the microstructure and composition of Bambara groundnut (Vigna subterranean (L.) Verdc.) seeds, flour and protein isolates.  Food Hydrocolloids 108:106031 https://doi.org/10.1016/j.foodhyd.2020.106031</w:t>
            </w:r>
          </w:p>
          <w:p w14:paraId="3289ECD0" w14:textId="77777777" w:rsidR="0031114A" w:rsidRPr="0031114A" w:rsidRDefault="0031114A" w:rsidP="003111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9.</w:t>
            </w: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>Oluwole, A. J. O., Ikhu-Omoregbe, D. and Jideani, V. A. (2020).  Physicochemical properties of African catfish mucus and its effect on the stability of soya milk emulsions.  Applied Sciences 10:916-937.</w:t>
            </w:r>
          </w:p>
          <w:p w14:paraId="0149D837" w14:textId="704EC166" w:rsidR="008215A5" w:rsidRPr="0031114A" w:rsidRDefault="0031114A" w:rsidP="003111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t>10.</w:t>
            </w:r>
            <w:r w:rsidRPr="0031114A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>Diedericks, C. F., de Koning, L., Jideani, V. A., Venema, P. and van der Linden, E. (2019).  Extraction, gelation and microstructure of Bambara groundnut vicilins. Food Hydrocolloids 97:105226.</w:t>
            </w:r>
          </w:p>
        </w:tc>
        <w:tc>
          <w:tcPr>
            <w:tcW w:w="1304" w:type="dxa"/>
          </w:tcPr>
          <w:p w14:paraId="08F85F58" w14:textId="08DED519" w:rsidR="008215A5" w:rsidRPr="0031114A" w:rsidRDefault="00AF653F" w:rsidP="009969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jideaniv@cput.ac.za</w:t>
            </w:r>
          </w:p>
        </w:tc>
      </w:tr>
      <w:tr w:rsidR="008215A5" w:rsidRPr="0031114A" w14:paraId="5641463E" w14:textId="77777777" w:rsidTr="005466B2">
        <w:trPr>
          <w:trHeight w:val="261"/>
        </w:trPr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3EF00" w14:textId="77777777" w:rsidR="008215A5" w:rsidRPr="0031114A" w:rsidRDefault="008215A5" w:rsidP="009969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4A3A0" w14:textId="77777777" w:rsidR="008215A5" w:rsidRPr="0031114A" w:rsidRDefault="008215A5" w:rsidP="009969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5F5AF" w14:textId="77777777" w:rsidR="008215A5" w:rsidRPr="0031114A" w:rsidRDefault="008215A5" w:rsidP="0099692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0404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F1C21" w14:textId="77777777" w:rsidR="008215A5" w:rsidRPr="0031114A" w:rsidRDefault="008215A5" w:rsidP="009969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70ADC" w14:textId="77777777" w:rsidR="008215A5" w:rsidRPr="0031114A" w:rsidRDefault="008215A5" w:rsidP="009969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870D8" w14:textId="77777777" w:rsidR="008215A5" w:rsidRPr="0031114A" w:rsidRDefault="008215A5" w:rsidP="009969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DB68E" w14:textId="77777777" w:rsidR="008215A5" w:rsidRPr="0031114A" w:rsidRDefault="008215A5" w:rsidP="009969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215A5" w:rsidRPr="0031114A" w14:paraId="23824F94" w14:textId="77777777" w:rsidTr="005466B2">
        <w:trPr>
          <w:trHeight w:val="275"/>
        </w:trPr>
        <w:tc>
          <w:tcPr>
            <w:tcW w:w="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09E81" w14:textId="77777777" w:rsidR="008215A5" w:rsidRPr="0031114A" w:rsidRDefault="008215A5" w:rsidP="009969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D7681" w14:textId="77777777" w:rsidR="008215A5" w:rsidRPr="0031114A" w:rsidRDefault="008215A5" w:rsidP="009969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8232F" w14:textId="77777777" w:rsidR="008215A5" w:rsidRPr="0031114A" w:rsidRDefault="008215A5" w:rsidP="0099692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A8045" w14:textId="77777777" w:rsidR="008215A5" w:rsidRPr="0031114A" w:rsidRDefault="008215A5" w:rsidP="009969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78167" w14:textId="77777777" w:rsidR="008215A5" w:rsidRPr="0031114A" w:rsidRDefault="008215A5" w:rsidP="009969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C17F2" w14:textId="77777777" w:rsidR="008215A5" w:rsidRPr="0031114A" w:rsidRDefault="008215A5" w:rsidP="009969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F7C59" w14:textId="77777777" w:rsidR="008215A5" w:rsidRPr="0031114A" w:rsidRDefault="008215A5" w:rsidP="009969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933B429" w14:textId="77777777" w:rsidR="00C03EAE" w:rsidRPr="0031114A" w:rsidRDefault="00C03EAE" w:rsidP="0099692E">
      <w:pPr>
        <w:rPr>
          <w:rFonts w:ascii="Times New Roman" w:hAnsi="Times New Roman" w:cs="Times New Roman"/>
          <w:sz w:val="24"/>
          <w:szCs w:val="24"/>
        </w:rPr>
      </w:pPr>
    </w:p>
    <w:sectPr w:rsidR="00C03EAE" w:rsidRPr="003111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ld">
    <w:altName w:val="Times New Roman"/>
    <w:panose1 w:val="00000000000000000000"/>
    <w:charset w:val="00"/>
    <w:family w:val="roman"/>
    <w:notTrueType/>
    <w:pitch w:val="default"/>
  </w:font>
  <w:font w:name="THSarabunPSK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BB47F1"/>
    <w:multiLevelType w:val="hybridMultilevel"/>
    <w:tmpl w:val="92BA6A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F458B3"/>
    <w:multiLevelType w:val="hybridMultilevel"/>
    <w:tmpl w:val="41C48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8027AA"/>
    <w:multiLevelType w:val="hybridMultilevel"/>
    <w:tmpl w:val="19589DF2"/>
    <w:lvl w:ilvl="0" w:tplc="67FA7D5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LewMDe2NDMxMTZQ0lEKTi0uzszPAykwrAUANL+1uywAAAA="/>
  </w:docVars>
  <w:rsids>
    <w:rsidRoot w:val="0099692E"/>
    <w:rsid w:val="000E1149"/>
    <w:rsid w:val="000E4A3D"/>
    <w:rsid w:val="00137D6E"/>
    <w:rsid w:val="0031114A"/>
    <w:rsid w:val="00390225"/>
    <w:rsid w:val="005466B2"/>
    <w:rsid w:val="006954D1"/>
    <w:rsid w:val="008215A5"/>
    <w:rsid w:val="0099692E"/>
    <w:rsid w:val="00AF653F"/>
    <w:rsid w:val="00B1444E"/>
    <w:rsid w:val="00C03EAE"/>
    <w:rsid w:val="00C874C9"/>
    <w:rsid w:val="00DE2B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33ECFA"/>
  <w15:docId w15:val="{2533D22A-691B-A34E-8286-4E6044A25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692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9692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9692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fontstyle01">
    <w:name w:val="fontstyle01"/>
    <w:basedOn w:val="DefaultParagraphFont"/>
    <w:rsid w:val="0099692E"/>
    <w:rPr>
      <w:rFonts w:ascii="Bold" w:hAnsi="Bold" w:hint="default"/>
      <w:b/>
      <w:bCs/>
      <w:i w:val="0"/>
      <w:iCs w:val="0"/>
      <w:color w:val="000000"/>
      <w:sz w:val="36"/>
      <w:szCs w:val="36"/>
    </w:rPr>
  </w:style>
  <w:style w:type="character" w:customStyle="1" w:styleId="fontstyle21">
    <w:name w:val="fontstyle21"/>
    <w:basedOn w:val="DefaultParagraphFont"/>
    <w:rsid w:val="0099692E"/>
    <w:rPr>
      <w:rFonts w:ascii="THSarabunPSK" w:hAnsi="THSarabunPSK" w:hint="default"/>
      <w:b w:val="0"/>
      <w:bCs w:val="0"/>
      <w:i w:val="0"/>
      <w:iCs w:val="0"/>
      <w:color w:val="404040"/>
      <w:sz w:val="24"/>
      <w:szCs w:val="24"/>
    </w:rPr>
  </w:style>
  <w:style w:type="paragraph" w:styleId="ListParagraph">
    <w:name w:val="List Paragraph"/>
    <w:basedOn w:val="Normal"/>
    <w:uiPriority w:val="34"/>
    <w:qFormat/>
    <w:rsid w:val="009969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2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456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fone</dc:creator>
  <cp:lastModifiedBy>HP</cp:lastModifiedBy>
  <cp:revision>3</cp:revision>
  <dcterms:created xsi:type="dcterms:W3CDTF">2021-10-22T02:05:00Z</dcterms:created>
  <dcterms:modified xsi:type="dcterms:W3CDTF">2021-10-25T13:05:00Z</dcterms:modified>
</cp:coreProperties>
</file>